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0B82" w:rsidRPr="0055437B" w:rsidRDefault="00962664" w:rsidP="009E0B82">
      <w:pPr>
        <w:spacing w:line="240" w:lineRule="auto"/>
        <w:ind w:left="-426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 aprašo </w:t>
      </w:r>
      <w:r w:rsidR="0055437B" w:rsidRPr="0055437B">
        <w:rPr>
          <w:rFonts w:ascii="Times New Roman" w:hAnsi="Times New Roman" w:cs="Times New Roman"/>
          <w:sz w:val="24"/>
          <w:szCs w:val="24"/>
        </w:rPr>
        <w:t>PRIEDAS</w:t>
      </w:r>
    </w:p>
    <w:p w:rsidR="00123FD7" w:rsidRPr="005323DD" w:rsidRDefault="00123FD7" w:rsidP="00BD10D8">
      <w:pPr>
        <w:spacing w:line="240" w:lineRule="auto"/>
        <w:ind w:left="-426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23DD">
        <w:rPr>
          <w:rFonts w:ascii="Times New Roman" w:hAnsi="Times New Roman" w:cs="Times New Roman"/>
          <w:b/>
          <w:sz w:val="24"/>
          <w:szCs w:val="24"/>
        </w:rPr>
        <w:t>Dumblių, augančių ant medžių žievės, atpažinimo raktas</w:t>
      </w:r>
    </w:p>
    <w:p w:rsidR="00107C14" w:rsidRPr="000B41E6" w:rsidRDefault="00107C14" w:rsidP="007108D2">
      <w:pPr>
        <w:spacing w:line="240" w:lineRule="auto"/>
        <w:ind w:left="-426"/>
        <w:jc w:val="both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</w:rPr>
        <w:t>Įprasta dumblių augimo vieta – vand</w:t>
      </w:r>
      <w:r w:rsidR="005B4C85">
        <w:rPr>
          <w:rFonts w:ascii="Times New Roman" w:hAnsi="Times New Roman" w:cs="Times New Roman"/>
          <w:sz w:val="24"/>
          <w:szCs w:val="24"/>
        </w:rPr>
        <w:t>ens telkinys</w:t>
      </w:r>
      <w:r w:rsidRPr="000B41E6">
        <w:rPr>
          <w:rFonts w:ascii="Times New Roman" w:hAnsi="Times New Roman" w:cs="Times New Roman"/>
          <w:sz w:val="24"/>
          <w:szCs w:val="24"/>
        </w:rPr>
        <w:t>. Tačiau yra dumblių</w:t>
      </w:r>
      <w:r w:rsidR="003C6897">
        <w:rPr>
          <w:rFonts w:ascii="Times New Roman" w:hAnsi="Times New Roman" w:cs="Times New Roman"/>
          <w:sz w:val="24"/>
          <w:szCs w:val="24"/>
        </w:rPr>
        <w:t>,</w:t>
      </w:r>
      <w:r w:rsidRPr="000B41E6">
        <w:rPr>
          <w:rFonts w:ascii="Times New Roman" w:hAnsi="Times New Roman" w:cs="Times New Roman"/>
          <w:sz w:val="24"/>
          <w:szCs w:val="24"/>
        </w:rPr>
        <w:t xml:space="preserve"> augančių sausumoje – </w:t>
      </w:r>
      <w:r w:rsidRPr="000B41E6">
        <w:rPr>
          <w:rFonts w:ascii="Times New Roman" w:hAnsi="Times New Roman" w:cs="Times New Roman"/>
          <w:sz w:val="24"/>
          <w:szCs w:val="24"/>
          <w:shd w:val="clear" w:color="auto" w:fill="FFFFFF"/>
        </w:rPr>
        <w:t>ant akmenų, uolų, sienų, medžių kamienų, medienos, dirvos</w:t>
      </w:r>
      <w:r w:rsidR="00EB3B5D" w:rsidRPr="000B41E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r k</w:t>
      </w:r>
      <w:r w:rsidR="003C6897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="00EB3B5D" w:rsidRPr="000B41E6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="003C6897">
        <w:rPr>
          <w:rFonts w:ascii="Times New Roman" w:hAnsi="Times New Roman" w:cs="Times New Roman"/>
          <w:sz w:val="24"/>
          <w:szCs w:val="24"/>
          <w:shd w:val="clear" w:color="auto" w:fill="FFFFFF"/>
        </w:rPr>
        <w:t>ų</w:t>
      </w:r>
      <w:r w:rsidRPr="000B41E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virši</w:t>
      </w:r>
      <w:r w:rsidR="003C6897">
        <w:rPr>
          <w:rFonts w:ascii="Times New Roman" w:hAnsi="Times New Roman" w:cs="Times New Roman"/>
          <w:sz w:val="24"/>
          <w:szCs w:val="24"/>
          <w:shd w:val="clear" w:color="auto" w:fill="FFFFFF"/>
        </w:rPr>
        <w:t>ų</w:t>
      </w:r>
      <w:r w:rsidRPr="000B41E6">
        <w:rPr>
          <w:rFonts w:ascii="Times New Roman" w:hAnsi="Times New Roman" w:cs="Times New Roman"/>
          <w:sz w:val="24"/>
          <w:szCs w:val="24"/>
        </w:rPr>
        <w:t xml:space="preserve">. Augant dumbliams sausumoje, juos supa ne vanduo, </w:t>
      </w:r>
      <w:r w:rsidR="003C6897">
        <w:rPr>
          <w:rFonts w:ascii="Times New Roman" w:hAnsi="Times New Roman" w:cs="Times New Roman"/>
          <w:sz w:val="24"/>
          <w:szCs w:val="24"/>
        </w:rPr>
        <w:t>bet</w:t>
      </w:r>
      <w:r w:rsidRPr="000B41E6">
        <w:rPr>
          <w:rFonts w:ascii="Times New Roman" w:hAnsi="Times New Roman" w:cs="Times New Roman"/>
          <w:sz w:val="24"/>
          <w:szCs w:val="24"/>
        </w:rPr>
        <w:t xml:space="preserve"> oras. </w:t>
      </w:r>
      <w:r w:rsidRPr="000B41E6">
        <w:rPr>
          <w:rFonts w:ascii="Times New Roman" w:hAnsi="Times New Roman" w:cs="Times New Roman"/>
          <w:sz w:val="24"/>
          <w:szCs w:val="24"/>
          <w:shd w:val="clear" w:color="auto" w:fill="FFFFFF"/>
        </w:rPr>
        <w:t>Būtinos sąlygos augti dumbliams sausumoje – drėgmė ir tam tikra temperatūra.</w:t>
      </w:r>
      <w:r w:rsidR="00507AA4" w:rsidRPr="000B41E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umblių ląsteles supančios gleivės padeda jiems išvengti nepalankaus aplinkos veiksnių poveikio. </w:t>
      </w:r>
      <w:r w:rsidRPr="000B41E6">
        <w:rPr>
          <w:rFonts w:ascii="Times New Roman" w:hAnsi="Times New Roman" w:cs="Times New Roman"/>
          <w:sz w:val="24"/>
          <w:szCs w:val="24"/>
        </w:rPr>
        <w:t>Dumblių galima aptikti ant medžių žievės. Čia jie sudaro ž</w:t>
      </w:r>
      <w:r w:rsidR="009A0B86">
        <w:rPr>
          <w:rFonts w:ascii="Times New Roman" w:hAnsi="Times New Roman" w:cs="Times New Roman"/>
          <w:sz w:val="24"/>
          <w:szCs w:val="24"/>
        </w:rPr>
        <w:t xml:space="preserve">alios ar rudos spalvos apnašas. </w:t>
      </w:r>
      <w:proofErr w:type="spellStart"/>
      <w:r w:rsidR="0087137C" w:rsidRPr="000B41E6">
        <w:rPr>
          <w:rFonts w:ascii="Times New Roman" w:hAnsi="Times New Roman" w:cs="Times New Roman"/>
          <w:sz w:val="24"/>
          <w:szCs w:val="24"/>
        </w:rPr>
        <w:t>Trentepol</w:t>
      </w:r>
      <w:r w:rsidR="00460F73">
        <w:rPr>
          <w:rFonts w:ascii="Times New Roman" w:hAnsi="Times New Roman" w:cs="Times New Roman"/>
          <w:sz w:val="24"/>
          <w:szCs w:val="24"/>
        </w:rPr>
        <w:t>ijų</w:t>
      </w:r>
      <w:proofErr w:type="spellEnd"/>
      <w:r w:rsidR="0087137C" w:rsidRPr="000B41E6">
        <w:rPr>
          <w:rFonts w:ascii="Times New Roman" w:hAnsi="Times New Roman" w:cs="Times New Roman"/>
          <w:sz w:val="24"/>
          <w:szCs w:val="24"/>
        </w:rPr>
        <w:t xml:space="preserve"> ląstelėse vyrauja ne chlorofilas, o karotinoidų grupės pigmentai, dėl kurių gausumo dumblio ląstelės yra rudos ar net raudonai rudos spalvos.</w:t>
      </w:r>
      <w:r w:rsidR="008713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0B86">
        <w:rPr>
          <w:rFonts w:ascii="Times New Roman" w:hAnsi="Times New Roman" w:cs="Times New Roman"/>
          <w:sz w:val="24"/>
          <w:szCs w:val="24"/>
        </w:rPr>
        <w:t>Pleve</w:t>
      </w:r>
      <w:r w:rsidR="009A0B86" w:rsidRPr="000B41E6">
        <w:rPr>
          <w:rFonts w:ascii="Times New Roman" w:hAnsi="Times New Roman" w:cs="Times New Roman"/>
          <w:sz w:val="24"/>
          <w:szCs w:val="24"/>
        </w:rPr>
        <w:t>las</w:t>
      </w:r>
      <w:proofErr w:type="spellEnd"/>
      <w:r w:rsidR="009A0B86" w:rsidRPr="000B41E6">
        <w:rPr>
          <w:rFonts w:ascii="Times New Roman" w:hAnsi="Times New Roman" w:cs="Times New Roman"/>
          <w:sz w:val="24"/>
          <w:szCs w:val="24"/>
        </w:rPr>
        <w:t xml:space="preserve"> – oro užterštumo azoto junginiais </w:t>
      </w:r>
      <w:proofErr w:type="spellStart"/>
      <w:r w:rsidR="009A0B86" w:rsidRPr="000B41E6">
        <w:rPr>
          <w:rFonts w:ascii="Times New Roman" w:hAnsi="Times New Roman" w:cs="Times New Roman"/>
          <w:sz w:val="24"/>
          <w:szCs w:val="24"/>
        </w:rPr>
        <w:t>bioindikatorius</w:t>
      </w:r>
      <w:proofErr w:type="spellEnd"/>
      <w:r w:rsidR="009A0B86" w:rsidRPr="000B41E6">
        <w:rPr>
          <w:rFonts w:ascii="Times New Roman" w:hAnsi="Times New Roman" w:cs="Times New Roman"/>
          <w:sz w:val="24"/>
          <w:szCs w:val="24"/>
        </w:rPr>
        <w:t xml:space="preserve">. Kuo daugiau azoto junginių krituliuose ir atmosferoje, tuo greičiau </w:t>
      </w:r>
      <w:proofErr w:type="spellStart"/>
      <w:r w:rsidR="009A0B86">
        <w:rPr>
          <w:rFonts w:ascii="Times New Roman" w:hAnsi="Times New Roman" w:cs="Times New Roman"/>
          <w:sz w:val="24"/>
          <w:szCs w:val="24"/>
        </w:rPr>
        <w:t>pleve</w:t>
      </w:r>
      <w:r w:rsidR="009A0B86" w:rsidRPr="000B41E6">
        <w:rPr>
          <w:rFonts w:ascii="Times New Roman" w:hAnsi="Times New Roman" w:cs="Times New Roman"/>
          <w:sz w:val="24"/>
          <w:szCs w:val="24"/>
        </w:rPr>
        <w:t>las</w:t>
      </w:r>
      <w:proofErr w:type="spellEnd"/>
      <w:r w:rsidR="009A0B86" w:rsidRPr="000B41E6">
        <w:rPr>
          <w:rFonts w:ascii="Times New Roman" w:hAnsi="Times New Roman" w:cs="Times New Roman"/>
          <w:sz w:val="24"/>
          <w:szCs w:val="24"/>
        </w:rPr>
        <w:t xml:space="preserve"> dauginasi ir plinta, storesniu ir tankesniu sluoksniu padengia eglės spyglius, medžių kamienų žievę.</w:t>
      </w:r>
    </w:p>
    <w:p w:rsidR="00107C14" w:rsidRPr="009A0B86" w:rsidRDefault="00107C14" w:rsidP="007108D2">
      <w:pPr>
        <w:pStyle w:val="Sraopastraipa"/>
        <w:numPr>
          <w:ilvl w:val="0"/>
          <w:numId w:val="12"/>
        </w:numPr>
        <w:spacing w:line="240" w:lineRule="auto"/>
        <w:ind w:left="-426" w:firstLine="0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</w:rPr>
        <w:t>Žalia apnaša ant medžių žievės. Pro mikroskopą matomos pavienės žalios spalvos ovalios formos ląstelės, kurias supa gleivės. Gleivės sulipina po 4</w:t>
      </w:r>
      <w:r w:rsidR="003C6897">
        <w:rPr>
          <w:rFonts w:ascii="Times New Roman" w:hAnsi="Times New Roman" w:cs="Times New Roman"/>
          <w:sz w:val="24"/>
          <w:szCs w:val="24"/>
        </w:rPr>
        <w:t>–</w:t>
      </w:r>
      <w:r w:rsidRPr="000B41E6">
        <w:rPr>
          <w:rFonts w:ascii="Times New Roman" w:hAnsi="Times New Roman" w:cs="Times New Roman"/>
          <w:sz w:val="24"/>
          <w:szCs w:val="24"/>
        </w:rPr>
        <w:t>16 ir daugiau ląstelių.........</w:t>
      </w:r>
      <w:r w:rsidR="009A0B86">
        <w:rPr>
          <w:rFonts w:ascii="Times New Roman" w:hAnsi="Times New Roman" w:cs="Times New Roman"/>
          <w:sz w:val="24"/>
          <w:szCs w:val="24"/>
        </w:rPr>
        <w:t xml:space="preserve">...... </w:t>
      </w:r>
      <w:proofErr w:type="spellStart"/>
      <w:r w:rsidR="009A0B86" w:rsidRPr="00A4232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lẽvelas</w:t>
      </w:r>
      <w:proofErr w:type="spellEnd"/>
      <w:r w:rsidR="009A0B86" w:rsidRPr="00A4232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="000103E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(</w:t>
      </w:r>
      <w:proofErr w:type="spellStart"/>
      <w:r w:rsidR="009A0B86" w:rsidRPr="00A42323">
        <w:rPr>
          <w:rFonts w:ascii="Times New Roman" w:hAnsi="Times New Roman" w:cs="Times New Roman"/>
          <w:b/>
          <w:bCs/>
          <w:i/>
          <w:sz w:val="24"/>
          <w:szCs w:val="24"/>
          <w:shd w:val="clear" w:color="auto" w:fill="FFFFFF"/>
        </w:rPr>
        <w:t>Pleurococcus</w:t>
      </w:r>
      <w:proofErr w:type="spellEnd"/>
      <w:r w:rsidR="000103E8">
        <w:rPr>
          <w:rFonts w:ascii="Times New Roman" w:hAnsi="Times New Roman" w:cs="Times New Roman"/>
          <w:b/>
          <w:bCs/>
          <w:i/>
          <w:sz w:val="24"/>
          <w:szCs w:val="24"/>
          <w:shd w:val="clear" w:color="auto" w:fill="FFFFFF"/>
        </w:rPr>
        <w:t>)</w:t>
      </w:r>
    </w:p>
    <w:p w:rsidR="00107C14" w:rsidRPr="000B41E6" w:rsidRDefault="00107C14" w:rsidP="007108D2">
      <w:pPr>
        <w:pStyle w:val="Sraopastraipa"/>
        <w:numPr>
          <w:ilvl w:val="0"/>
          <w:numId w:val="14"/>
        </w:numPr>
        <w:spacing w:line="240" w:lineRule="auto"/>
        <w:ind w:left="-426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</w:rPr>
        <w:t>Rud</w:t>
      </w:r>
      <w:r w:rsidR="00F46E05" w:rsidRPr="000B41E6">
        <w:rPr>
          <w:rFonts w:ascii="Times New Roman" w:hAnsi="Times New Roman" w:cs="Times New Roman"/>
          <w:sz w:val="24"/>
          <w:szCs w:val="24"/>
        </w:rPr>
        <w:t xml:space="preserve">a </w:t>
      </w:r>
      <w:r w:rsidRPr="000B41E6">
        <w:rPr>
          <w:rFonts w:ascii="Times New Roman" w:hAnsi="Times New Roman" w:cs="Times New Roman"/>
          <w:sz w:val="24"/>
          <w:szCs w:val="24"/>
        </w:rPr>
        <w:t>apnaša ant medžių žievės. Pro mikroskopą matomos pavienės rudos spalvos, ovalios formos ląstelės, išsidėsčiusios viena paskui kitą (siūlo formos</w:t>
      </w:r>
      <w:r w:rsidR="004521FA" w:rsidRPr="000B41E6">
        <w:rPr>
          <w:rFonts w:ascii="Times New Roman" w:hAnsi="Times New Roman" w:cs="Times New Roman"/>
          <w:sz w:val="24"/>
          <w:szCs w:val="24"/>
        </w:rPr>
        <w:t xml:space="preserve"> dariniai</w:t>
      </w:r>
      <w:r w:rsidR="009E0B82">
        <w:rPr>
          <w:rFonts w:ascii="Times New Roman" w:hAnsi="Times New Roman" w:cs="Times New Roman"/>
          <w:sz w:val="24"/>
          <w:szCs w:val="24"/>
        </w:rPr>
        <w:t>). Jas supa gleivės</w:t>
      </w:r>
      <w:r w:rsidR="00213A47">
        <w:rPr>
          <w:rFonts w:ascii="Times New Roman" w:hAnsi="Times New Roman" w:cs="Times New Roman"/>
          <w:sz w:val="24"/>
          <w:szCs w:val="24"/>
        </w:rPr>
        <w:t>.</w:t>
      </w:r>
      <w:r w:rsidRPr="000B41E6">
        <w:rPr>
          <w:rFonts w:ascii="Times New Roman" w:hAnsi="Times New Roman" w:cs="Times New Roman"/>
          <w:sz w:val="24"/>
          <w:szCs w:val="24"/>
        </w:rPr>
        <w:t xml:space="preserve"> </w:t>
      </w:r>
      <w:r w:rsidR="004521FA" w:rsidRPr="000B41E6">
        <w:rPr>
          <w:rFonts w:ascii="Times New Roman" w:hAnsi="Times New Roman" w:cs="Times New Roman"/>
          <w:sz w:val="24"/>
          <w:szCs w:val="24"/>
        </w:rPr>
        <w:t>.</w:t>
      </w:r>
      <w:r w:rsidRPr="000B41E6">
        <w:rPr>
          <w:rFonts w:ascii="Times New Roman" w:hAnsi="Times New Roman" w:cs="Times New Roman"/>
          <w:sz w:val="24"/>
          <w:szCs w:val="24"/>
        </w:rPr>
        <w:t>...........................</w:t>
      </w:r>
      <w:r w:rsidR="0055437B">
        <w:rPr>
          <w:rFonts w:ascii="Times New Roman" w:hAnsi="Times New Roman" w:cs="Times New Roman"/>
          <w:sz w:val="24"/>
          <w:szCs w:val="24"/>
        </w:rPr>
        <w:t>.........</w:t>
      </w:r>
      <w:r w:rsidRPr="000B41E6">
        <w:rPr>
          <w:rFonts w:ascii="Times New Roman" w:hAnsi="Times New Roman" w:cs="Times New Roman"/>
          <w:sz w:val="24"/>
          <w:szCs w:val="24"/>
        </w:rPr>
        <w:t>...........................................................</w:t>
      </w:r>
      <w:r w:rsidR="0055437B">
        <w:rPr>
          <w:rFonts w:ascii="Times New Roman" w:hAnsi="Times New Roman" w:cs="Times New Roman"/>
          <w:sz w:val="24"/>
          <w:szCs w:val="24"/>
        </w:rPr>
        <w:t>...</w:t>
      </w:r>
      <w:r w:rsidRPr="000B41E6">
        <w:rPr>
          <w:rFonts w:ascii="Times New Roman" w:hAnsi="Times New Roman" w:cs="Times New Roman"/>
          <w:sz w:val="24"/>
          <w:szCs w:val="24"/>
        </w:rPr>
        <w:t>................</w:t>
      </w:r>
      <w:r w:rsidR="00D64174" w:rsidRPr="000B41E6">
        <w:rPr>
          <w:rFonts w:ascii="Times New Roman" w:hAnsi="Times New Roman" w:cs="Times New Roman"/>
          <w:sz w:val="24"/>
          <w:szCs w:val="24"/>
        </w:rPr>
        <w:t>.....</w:t>
      </w:r>
      <w:r w:rsidR="009A0B86">
        <w:rPr>
          <w:rFonts w:ascii="Times New Roman" w:hAnsi="Times New Roman" w:cs="Times New Roman"/>
          <w:sz w:val="24"/>
          <w:szCs w:val="24"/>
        </w:rPr>
        <w:t>.....</w:t>
      </w:r>
      <w:r w:rsidRPr="000B41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41E6">
        <w:rPr>
          <w:rFonts w:ascii="Times New Roman" w:hAnsi="Times New Roman" w:cs="Times New Roman"/>
          <w:b/>
          <w:sz w:val="24"/>
          <w:szCs w:val="24"/>
        </w:rPr>
        <w:t>Trentepol</w:t>
      </w:r>
      <w:r w:rsidR="00460F73">
        <w:rPr>
          <w:rFonts w:ascii="Times New Roman" w:hAnsi="Times New Roman" w:cs="Times New Roman"/>
          <w:b/>
          <w:sz w:val="24"/>
          <w:szCs w:val="24"/>
        </w:rPr>
        <w:t>ija</w:t>
      </w:r>
      <w:proofErr w:type="spellEnd"/>
      <w:r w:rsidR="009A0B8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A7F54"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r w:rsidR="009A0B86" w:rsidRPr="009A0B86">
        <w:rPr>
          <w:rFonts w:ascii="Times New Roman" w:hAnsi="Times New Roman" w:cs="Times New Roman"/>
          <w:b/>
          <w:i/>
          <w:sz w:val="24"/>
          <w:szCs w:val="24"/>
        </w:rPr>
        <w:t>Trentepohlia</w:t>
      </w:r>
      <w:proofErr w:type="spellEnd"/>
      <w:r w:rsidR="009A7F54">
        <w:rPr>
          <w:rFonts w:ascii="Times New Roman" w:hAnsi="Times New Roman" w:cs="Times New Roman"/>
          <w:b/>
          <w:i/>
          <w:sz w:val="24"/>
          <w:szCs w:val="24"/>
        </w:rPr>
        <w:t>)</w:t>
      </w:r>
    </w:p>
    <w:p w:rsidR="00107C14" w:rsidRPr="000B41E6" w:rsidRDefault="00107C14" w:rsidP="007108D2">
      <w:pPr>
        <w:pStyle w:val="Sraopastraipa"/>
        <w:spacing w:line="240" w:lineRule="auto"/>
        <w:ind w:left="-426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Lentelstinklelis"/>
        <w:tblW w:w="9923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42"/>
        <w:gridCol w:w="9639"/>
        <w:gridCol w:w="142"/>
      </w:tblGrid>
      <w:tr w:rsidR="001D1D9A" w:rsidRPr="000B41E6" w:rsidTr="00D25D22">
        <w:trPr>
          <w:gridBefore w:val="1"/>
          <w:wBefore w:w="142" w:type="dxa"/>
        </w:trPr>
        <w:tc>
          <w:tcPr>
            <w:tcW w:w="9781" w:type="dxa"/>
            <w:gridSpan w:val="2"/>
          </w:tcPr>
          <w:p w:rsidR="001D1D9A" w:rsidRPr="000B41E6" w:rsidRDefault="007108D2" w:rsidP="007108D2">
            <w:pPr>
              <w:pStyle w:val="Sraopastraipa"/>
              <w:ind w:left="-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noProof/>
                <w:lang w:eastAsia="lt-LT"/>
              </w:rPr>
              <w:drawing>
                <wp:inline distT="0" distB="0" distL="0" distR="0">
                  <wp:extent cx="3115945" cy="2070100"/>
                  <wp:effectExtent l="0" t="0" r="8255" b="6350"/>
                  <wp:docPr id="4" name="Paveikslėlis 4" descr="Bildergebnis für pleurococc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ldergebnis für pleurococc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5945" cy="207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B41E6">
              <w:rPr>
                <w:rFonts w:ascii="Times New Roman" w:hAnsi="Times New Roman" w:cs="Times New Roman"/>
                <w:noProof/>
                <w:lang w:eastAsia="lt-LT"/>
              </w:rPr>
              <w:drawing>
                <wp:inline distT="0" distB="0" distL="0" distR="0">
                  <wp:extent cx="2251444" cy="2114550"/>
                  <wp:effectExtent l="0" t="0" r="0" b="0"/>
                  <wp:docPr id="3" name="Paveikslėlis 3" descr="Bildergebnis für pleurococc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Bildergebnis für pleurococcu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BEBA8EAE-BF5A-486C-A8C5-ECC9F3942E4B}">
      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      <a14:imgLayer r:embed="rId12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b="14419"/>
                          <a:stretch/>
                        </pic:blipFill>
                        <pic:spPr bwMode="auto">
                          <a:xfrm>
                            <a:off x="0" y="0"/>
                            <a:ext cx="2261211" cy="2123723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08D2" w:rsidRPr="000B41E6" w:rsidTr="00D25D22">
        <w:trPr>
          <w:gridAfter w:val="1"/>
          <w:wAfter w:w="142" w:type="dxa"/>
        </w:trPr>
        <w:tc>
          <w:tcPr>
            <w:tcW w:w="9781" w:type="dxa"/>
            <w:gridSpan w:val="2"/>
          </w:tcPr>
          <w:p w:rsidR="007108D2" w:rsidRDefault="009A0B86" w:rsidP="00940A41">
            <w:pPr>
              <w:ind w:left="29"/>
              <w:jc w:val="center"/>
              <w:rPr>
                <w:rFonts w:ascii="Times New Roman" w:hAnsi="Times New Roman" w:cs="Times New Roman"/>
                <w:b/>
              </w:rPr>
            </w:pPr>
            <w:r w:rsidRPr="00940A41">
              <w:rPr>
                <w:rFonts w:ascii="Times New Roman" w:hAnsi="Times New Roman" w:cs="Times New Roman"/>
                <w:b/>
              </w:rPr>
              <w:t xml:space="preserve">1 pav. </w:t>
            </w:r>
            <w:proofErr w:type="spellStart"/>
            <w:r w:rsidRPr="00940A41">
              <w:rPr>
                <w:rFonts w:ascii="Times New Roman" w:hAnsi="Times New Roman" w:cs="Times New Roman"/>
                <w:b/>
              </w:rPr>
              <w:t>Pleve</w:t>
            </w:r>
            <w:r w:rsidR="007108D2" w:rsidRPr="00940A41">
              <w:rPr>
                <w:rFonts w:ascii="Times New Roman" w:hAnsi="Times New Roman" w:cs="Times New Roman"/>
                <w:b/>
              </w:rPr>
              <w:t>las</w:t>
            </w:r>
            <w:proofErr w:type="spellEnd"/>
            <w:r w:rsidR="007108D2" w:rsidRPr="00940A41">
              <w:rPr>
                <w:rFonts w:ascii="Times New Roman" w:hAnsi="Times New Roman" w:cs="Times New Roman"/>
                <w:b/>
              </w:rPr>
              <w:t xml:space="preserve"> ant medžio žievės ir jo ląstelės, matomos pro mikroskopą</w:t>
            </w:r>
            <w:r w:rsidR="00046192" w:rsidRPr="00940A41">
              <w:rPr>
                <w:rFonts w:ascii="Times New Roman" w:hAnsi="Times New Roman" w:cs="Times New Roman"/>
                <w:b/>
              </w:rPr>
              <w:t>.</w:t>
            </w:r>
          </w:p>
          <w:p w:rsidR="00940A41" w:rsidRPr="00940A41" w:rsidRDefault="00940A41" w:rsidP="00940A41">
            <w:pPr>
              <w:jc w:val="center"/>
              <w:rPr>
                <w:rFonts w:ascii="Times New Roman" w:hAnsi="Times New Roman" w:cs="Times New Roman"/>
              </w:rPr>
            </w:pPr>
            <w:r w:rsidRPr="00940A41">
              <w:rPr>
                <w:rFonts w:ascii="Times New Roman" w:hAnsi="Times New Roman" w:cs="Times New Roman"/>
              </w:rPr>
              <w:t>https://herbaria.plants.ox.ac.uk/bol/plants400/profiles/OP/Pleurococcus</w:t>
            </w:r>
          </w:p>
          <w:p w:rsidR="007108D2" w:rsidRPr="000B41E6" w:rsidRDefault="007108D2" w:rsidP="00D25D22">
            <w:pPr>
              <w:pStyle w:val="Sraopastraipa"/>
              <w:ind w:left="2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108D2" w:rsidRPr="000B41E6" w:rsidTr="00D25D22">
        <w:trPr>
          <w:gridAfter w:val="1"/>
          <w:wAfter w:w="142" w:type="dxa"/>
        </w:trPr>
        <w:tc>
          <w:tcPr>
            <w:tcW w:w="9781" w:type="dxa"/>
            <w:gridSpan w:val="2"/>
          </w:tcPr>
          <w:p w:rsidR="007108D2" w:rsidRPr="000B41E6" w:rsidRDefault="007108D2" w:rsidP="007108D2">
            <w:pPr>
              <w:pStyle w:val="Sraopastraipa"/>
              <w:ind w:left="-42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noProof/>
                <w:lang w:eastAsia="lt-LT"/>
              </w:rPr>
              <w:drawing>
                <wp:inline distT="0" distB="0" distL="0" distR="0">
                  <wp:extent cx="1522730" cy="2289175"/>
                  <wp:effectExtent l="0" t="0" r="1270" b="0"/>
                  <wp:docPr id="5" name="Paveikslėlis 5" descr="Ähnliches F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Ähnliches Fo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2730" cy="228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B41E6">
              <w:rPr>
                <w:rFonts w:ascii="Times New Roman" w:hAnsi="Times New Roman" w:cs="Times New Roman"/>
                <w:noProof/>
                <w:lang w:eastAsia="lt-LT"/>
              </w:rPr>
              <w:drawing>
                <wp:inline distT="0" distB="0" distL="0" distR="0">
                  <wp:extent cx="2465070" cy="2224405"/>
                  <wp:effectExtent l="0" t="0" r="0" b="4445"/>
                  <wp:docPr id="6" name="Paveikslėlis 6" descr="Ähnliches F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Ähnliches Fo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5070" cy="2224405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08D2" w:rsidRPr="000B41E6" w:rsidTr="00D25D22">
        <w:trPr>
          <w:gridAfter w:val="1"/>
          <w:wAfter w:w="142" w:type="dxa"/>
        </w:trPr>
        <w:tc>
          <w:tcPr>
            <w:tcW w:w="9781" w:type="dxa"/>
            <w:gridSpan w:val="2"/>
          </w:tcPr>
          <w:p w:rsidR="007108D2" w:rsidRPr="00940A41" w:rsidRDefault="007108D2" w:rsidP="00940A41">
            <w:pPr>
              <w:jc w:val="center"/>
              <w:rPr>
                <w:rFonts w:ascii="Times New Roman" w:hAnsi="Times New Roman" w:cs="Times New Roman"/>
              </w:rPr>
            </w:pPr>
            <w:r w:rsidRPr="00940A41">
              <w:rPr>
                <w:rFonts w:ascii="Times New Roman" w:hAnsi="Times New Roman" w:cs="Times New Roman"/>
                <w:b/>
              </w:rPr>
              <w:t xml:space="preserve">2 pav. </w:t>
            </w:r>
            <w:proofErr w:type="spellStart"/>
            <w:r w:rsidRPr="00940A41">
              <w:rPr>
                <w:rFonts w:ascii="Times New Roman" w:hAnsi="Times New Roman" w:cs="Times New Roman"/>
                <w:b/>
              </w:rPr>
              <w:t>Tr</w:t>
            </w:r>
            <w:r w:rsidR="009E0B82" w:rsidRPr="00940A41">
              <w:rPr>
                <w:rFonts w:ascii="Times New Roman" w:hAnsi="Times New Roman" w:cs="Times New Roman"/>
                <w:b/>
              </w:rPr>
              <w:t>entepol</w:t>
            </w:r>
            <w:r w:rsidR="00460F73" w:rsidRPr="00940A41">
              <w:rPr>
                <w:rFonts w:ascii="Times New Roman" w:hAnsi="Times New Roman" w:cs="Times New Roman"/>
                <w:b/>
              </w:rPr>
              <w:t>ija</w:t>
            </w:r>
            <w:proofErr w:type="spellEnd"/>
            <w:r w:rsidR="009E0B82" w:rsidRPr="00940A41">
              <w:rPr>
                <w:rFonts w:ascii="Times New Roman" w:hAnsi="Times New Roman" w:cs="Times New Roman"/>
                <w:b/>
              </w:rPr>
              <w:t xml:space="preserve"> ant medžio žievės ir </w:t>
            </w:r>
            <w:r w:rsidR="009A7F54" w:rsidRPr="00940A41">
              <w:rPr>
                <w:rFonts w:ascii="Times New Roman" w:hAnsi="Times New Roman" w:cs="Times New Roman"/>
                <w:b/>
              </w:rPr>
              <w:t>jos</w:t>
            </w:r>
            <w:r w:rsidRPr="00940A41">
              <w:rPr>
                <w:rFonts w:ascii="Times New Roman" w:hAnsi="Times New Roman" w:cs="Times New Roman"/>
                <w:b/>
              </w:rPr>
              <w:t xml:space="preserve"> ląstelės, matomos pro mikroskopą</w:t>
            </w:r>
            <w:r w:rsidR="0087137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hyperlink r:id="rId15" w:history="1">
              <w:r w:rsidR="0087137C" w:rsidRPr="00940A41">
                <w:rPr>
                  <w:rStyle w:val="Hipersaitas"/>
                  <w:rFonts w:ascii="Times New Roman" w:hAnsi="Times New Roman" w:cs="Times New Roman"/>
                </w:rPr>
                <w:t>https://treasurecoastnatives.wordpress.com/category/trentepohlia/</w:t>
              </w:r>
            </w:hyperlink>
            <w:r w:rsidR="00046192" w:rsidRPr="00940A41">
              <w:rPr>
                <w:rFonts w:ascii="Times New Roman" w:hAnsi="Times New Roman" w:cs="Times New Roman"/>
              </w:rPr>
              <w:t>;</w:t>
            </w:r>
          </w:p>
          <w:p w:rsidR="0087137C" w:rsidRPr="00940A41" w:rsidRDefault="00AC5D18" w:rsidP="00940A41">
            <w:pPr>
              <w:jc w:val="center"/>
              <w:rPr>
                <w:rFonts w:ascii="Times New Roman" w:hAnsi="Times New Roman" w:cs="Times New Roman"/>
              </w:rPr>
            </w:pPr>
            <w:hyperlink r:id="rId16" w:history="1">
              <w:r w:rsidR="0087137C" w:rsidRPr="00940A41">
                <w:rPr>
                  <w:rStyle w:val="Hipersaitas"/>
                  <w:rFonts w:ascii="Times New Roman" w:hAnsi="Times New Roman" w:cs="Times New Roman"/>
                </w:rPr>
                <w:t>http://www.algoclear.com/site/red-algae.html</w:t>
              </w:r>
            </w:hyperlink>
          </w:p>
          <w:p w:rsidR="007108D2" w:rsidRPr="0087137C" w:rsidRDefault="007108D2" w:rsidP="0087137C">
            <w:pPr>
              <w:rPr>
                <w:rFonts w:ascii="Times New Roman" w:hAnsi="Times New Roman" w:cs="Times New Roman"/>
                <w:noProof/>
                <w:lang w:eastAsia="lt-LT"/>
              </w:rPr>
            </w:pPr>
          </w:p>
        </w:tc>
      </w:tr>
    </w:tbl>
    <w:p w:rsidR="004521FA" w:rsidRPr="000B41E6" w:rsidRDefault="004521FA" w:rsidP="0049385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4521FA" w:rsidRPr="000B41E6" w:rsidSect="0055437B">
      <w:footerReference w:type="default" r:id="rId17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0717" w:rsidRDefault="00890717" w:rsidP="00123FD7">
      <w:pPr>
        <w:spacing w:after="0" w:line="240" w:lineRule="auto"/>
      </w:pPr>
      <w:r>
        <w:separator/>
      </w:r>
    </w:p>
  </w:endnote>
  <w:endnote w:type="continuationSeparator" w:id="0">
    <w:p w:rsidR="00890717" w:rsidRDefault="00890717" w:rsidP="00123F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614862101"/>
      <w:docPartObj>
        <w:docPartGallery w:val="Page Numbers (Bottom of Page)"/>
        <w:docPartUnique/>
      </w:docPartObj>
    </w:sdtPr>
    <w:sdtContent>
      <w:p w:rsidR="0055437B" w:rsidRDefault="00AC5D18">
        <w:pPr>
          <w:pStyle w:val="Porat"/>
          <w:jc w:val="center"/>
        </w:pPr>
        <w:r>
          <w:fldChar w:fldCharType="begin"/>
        </w:r>
        <w:r w:rsidR="0055437B">
          <w:instrText>PAGE   \* MERGEFORMAT</w:instrText>
        </w:r>
        <w:r>
          <w:fldChar w:fldCharType="separate"/>
        </w:r>
        <w:r w:rsidR="00962664">
          <w:rPr>
            <w:noProof/>
          </w:rPr>
          <w:t>1</w:t>
        </w:r>
        <w:r>
          <w:fldChar w:fldCharType="end"/>
        </w:r>
      </w:p>
    </w:sdtContent>
  </w:sdt>
  <w:p w:rsidR="0055437B" w:rsidRDefault="0055437B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0717" w:rsidRDefault="00890717" w:rsidP="00123FD7">
      <w:pPr>
        <w:spacing w:after="0" w:line="240" w:lineRule="auto"/>
      </w:pPr>
      <w:r>
        <w:separator/>
      </w:r>
    </w:p>
  </w:footnote>
  <w:footnote w:type="continuationSeparator" w:id="0">
    <w:p w:rsidR="00890717" w:rsidRDefault="00890717" w:rsidP="00123F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910744"/>
    <w:multiLevelType w:val="hybridMultilevel"/>
    <w:tmpl w:val="C0564A80"/>
    <w:lvl w:ilvl="0" w:tplc="5232A4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107A2D"/>
    <w:multiLevelType w:val="hybridMultilevel"/>
    <w:tmpl w:val="AAB692BA"/>
    <w:lvl w:ilvl="0" w:tplc="4C8C2D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F11766"/>
    <w:multiLevelType w:val="hybridMultilevel"/>
    <w:tmpl w:val="8DCC778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4C1FC5"/>
    <w:multiLevelType w:val="hybridMultilevel"/>
    <w:tmpl w:val="65ACF05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CE4CB8"/>
    <w:multiLevelType w:val="hybridMultilevel"/>
    <w:tmpl w:val="AE822C68"/>
    <w:lvl w:ilvl="0" w:tplc="0427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63" w:hanging="360"/>
      </w:pPr>
    </w:lvl>
    <w:lvl w:ilvl="2" w:tplc="0427001B" w:tentative="1">
      <w:start w:val="1"/>
      <w:numFmt w:val="lowerRoman"/>
      <w:lvlText w:val="%3."/>
      <w:lvlJc w:val="right"/>
      <w:pPr>
        <w:ind w:left="2083" w:hanging="180"/>
      </w:pPr>
    </w:lvl>
    <w:lvl w:ilvl="3" w:tplc="0427000F" w:tentative="1">
      <w:start w:val="1"/>
      <w:numFmt w:val="decimal"/>
      <w:lvlText w:val="%4."/>
      <w:lvlJc w:val="left"/>
      <w:pPr>
        <w:ind w:left="2803" w:hanging="360"/>
      </w:pPr>
    </w:lvl>
    <w:lvl w:ilvl="4" w:tplc="04270019" w:tentative="1">
      <w:start w:val="1"/>
      <w:numFmt w:val="lowerLetter"/>
      <w:lvlText w:val="%5."/>
      <w:lvlJc w:val="left"/>
      <w:pPr>
        <w:ind w:left="3523" w:hanging="360"/>
      </w:pPr>
    </w:lvl>
    <w:lvl w:ilvl="5" w:tplc="0427001B" w:tentative="1">
      <w:start w:val="1"/>
      <w:numFmt w:val="lowerRoman"/>
      <w:lvlText w:val="%6."/>
      <w:lvlJc w:val="right"/>
      <w:pPr>
        <w:ind w:left="4243" w:hanging="180"/>
      </w:pPr>
    </w:lvl>
    <w:lvl w:ilvl="6" w:tplc="0427000F" w:tentative="1">
      <w:start w:val="1"/>
      <w:numFmt w:val="decimal"/>
      <w:lvlText w:val="%7."/>
      <w:lvlJc w:val="left"/>
      <w:pPr>
        <w:ind w:left="4963" w:hanging="360"/>
      </w:pPr>
    </w:lvl>
    <w:lvl w:ilvl="7" w:tplc="04270019" w:tentative="1">
      <w:start w:val="1"/>
      <w:numFmt w:val="lowerLetter"/>
      <w:lvlText w:val="%8."/>
      <w:lvlJc w:val="left"/>
      <w:pPr>
        <w:ind w:left="5683" w:hanging="360"/>
      </w:pPr>
    </w:lvl>
    <w:lvl w:ilvl="8" w:tplc="0427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5">
    <w:nsid w:val="292B0EE9"/>
    <w:multiLevelType w:val="hybridMultilevel"/>
    <w:tmpl w:val="25E2AB86"/>
    <w:lvl w:ilvl="0" w:tplc="9DA08AE4">
      <w:start w:val="1"/>
      <w:numFmt w:val="decimal"/>
      <w:lvlText w:val="%1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49F20E6"/>
    <w:multiLevelType w:val="hybridMultilevel"/>
    <w:tmpl w:val="B98CACC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145615"/>
    <w:multiLevelType w:val="hybridMultilevel"/>
    <w:tmpl w:val="E946B1C4"/>
    <w:lvl w:ilvl="0" w:tplc="5D32AF80">
      <w:start w:val="1"/>
      <w:numFmt w:val="decimal"/>
      <w:lvlText w:val="%1."/>
      <w:lvlJc w:val="left"/>
      <w:pPr>
        <w:ind w:left="395" w:hanging="360"/>
      </w:pPr>
      <w:rPr>
        <w:rFonts w:ascii="Times New Roman" w:eastAsiaTheme="minorHAnsi" w:hAnsi="Times New Roman" w:cs="Times New Roman"/>
      </w:rPr>
    </w:lvl>
    <w:lvl w:ilvl="1" w:tplc="04270019" w:tentative="1">
      <w:start w:val="1"/>
      <w:numFmt w:val="lowerLetter"/>
      <w:lvlText w:val="%2."/>
      <w:lvlJc w:val="left"/>
      <w:pPr>
        <w:ind w:left="1115" w:hanging="360"/>
      </w:pPr>
    </w:lvl>
    <w:lvl w:ilvl="2" w:tplc="0427001B" w:tentative="1">
      <w:start w:val="1"/>
      <w:numFmt w:val="lowerRoman"/>
      <w:lvlText w:val="%3."/>
      <w:lvlJc w:val="right"/>
      <w:pPr>
        <w:ind w:left="1835" w:hanging="180"/>
      </w:pPr>
    </w:lvl>
    <w:lvl w:ilvl="3" w:tplc="0427000F" w:tentative="1">
      <w:start w:val="1"/>
      <w:numFmt w:val="decimal"/>
      <w:lvlText w:val="%4."/>
      <w:lvlJc w:val="left"/>
      <w:pPr>
        <w:ind w:left="2555" w:hanging="360"/>
      </w:pPr>
    </w:lvl>
    <w:lvl w:ilvl="4" w:tplc="04270019" w:tentative="1">
      <w:start w:val="1"/>
      <w:numFmt w:val="lowerLetter"/>
      <w:lvlText w:val="%5."/>
      <w:lvlJc w:val="left"/>
      <w:pPr>
        <w:ind w:left="3275" w:hanging="360"/>
      </w:pPr>
    </w:lvl>
    <w:lvl w:ilvl="5" w:tplc="0427001B" w:tentative="1">
      <w:start w:val="1"/>
      <w:numFmt w:val="lowerRoman"/>
      <w:lvlText w:val="%6."/>
      <w:lvlJc w:val="right"/>
      <w:pPr>
        <w:ind w:left="3995" w:hanging="180"/>
      </w:pPr>
    </w:lvl>
    <w:lvl w:ilvl="6" w:tplc="0427000F" w:tentative="1">
      <w:start w:val="1"/>
      <w:numFmt w:val="decimal"/>
      <w:lvlText w:val="%7."/>
      <w:lvlJc w:val="left"/>
      <w:pPr>
        <w:ind w:left="4715" w:hanging="360"/>
      </w:pPr>
    </w:lvl>
    <w:lvl w:ilvl="7" w:tplc="04270019" w:tentative="1">
      <w:start w:val="1"/>
      <w:numFmt w:val="lowerLetter"/>
      <w:lvlText w:val="%8."/>
      <w:lvlJc w:val="left"/>
      <w:pPr>
        <w:ind w:left="5435" w:hanging="360"/>
      </w:pPr>
    </w:lvl>
    <w:lvl w:ilvl="8" w:tplc="0427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8">
    <w:nsid w:val="5BD07DE7"/>
    <w:multiLevelType w:val="hybridMultilevel"/>
    <w:tmpl w:val="64CEABFC"/>
    <w:lvl w:ilvl="0" w:tplc="5322A00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0D1453"/>
    <w:multiLevelType w:val="hybridMultilevel"/>
    <w:tmpl w:val="CCF420B0"/>
    <w:lvl w:ilvl="0" w:tplc="0427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>
    <w:nsid w:val="5E0A6E6C"/>
    <w:multiLevelType w:val="hybridMultilevel"/>
    <w:tmpl w:val="AE822C68"/>
    <w:lvl w:ilvl="0" w:tplc="0427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63" w:hanging="360"/>
      </w:pPr>
    </w:lvl>
    <w:lvl w:ilvl="2" w:tplc="0427001B" w:tentative="1">
      <w:start w:val="1"/>
      <w:numFmt w:val="lowerRoman"/>
      <w:lvlText w:val="%3."/>
      <w:lvlJc w:val="right"/>
      <w:pPr>
        <w:ind w:left="2083" w:hanging="180"/>
      </w:pPr>
    </w:lvl>
    <w:lvl w:ilvl="3" w:tplc="0427000F" w:tentative="1">
      <w:start w:val="1"/>
      <w:numFmt w:val="decimal"/>
      <w:lvlText w:val="%4."/>
      <w:lvlJc w:val="left"/>
      <w:pPr>
        <w:ind w:left="2803" w:hanging="360"/>
      </w:pPr>
    </w:lvl>
    <w:lvl w:ilvl="4" w:tplc="04270019" w:tentative="1">
      <w:start w:val="1"/>
      <w:numFmt w:val="lowerLetter"/>
      <w:lvlText w:val="%5."/>
      <w:lvlJc w:val="left"/>
      <w:pPr>
        <w:ind w:left="3523" w:hanging="360"/>
      </w:pPr>
    </w:lvl>
    <w:lvl w:ilvl="5" w:tplc="0427001B" w:tentative="1">
      <w:start w:val="1"/>
      <w:numFmt w:val="lowerRoman"/>
      <w:lvlText w:val="%6."/>
      <w:lvlJc w:val="right"/>
      <w:pPr>
        <w:ind w:left="4243" w:hanging="180"/>
      </w:pPr>
    </w:lvl>
    <w:lvl w:ilvl="6" w:tplc="0427000F" w:tentative="1">
      <w:start w:val="1"/>
      <w:numFmt w:val="decimal"/>
      <w:lvlText w:val="%7."/>
      <w:lvlJc w:val="left"/>
      <w:pPr>
        <w:ind w:left="4963" w:hanging="360"/>
      </w:pPr>
    </w:lvl>
    <w:lvl w:ilvl="7" w:tplc="04270019" w:tentative="1">
      <w:start w:val="1"/>
      <w:numFmt w:val="lowerLetter"/>
      <w:lvlText w:val="%8."/>
      <w:lvlJc w:val="left"/>
      <w:pPr>
        <w:ind w:left="5683" w:hanging="360"/>
      </w:pPr>
    </w:lvl>
    <w:lvl w:ilvl="8" w:tplc="0427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1">
    <w:nsid w:val="60DC14BF"/>
    <w:multiLevelType w:val="hybridMultilevel"/>
    <w:tmpl w:val="BDA299EE"/>
    <w:lvl w:ilvl="0" w:tplc="C27ED72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5261F3B"/>
    <w:multiLevelType w:val="hybridMultilevel"/>
    <w:tmpl w:val="67A21C70"/>
    <w:lvl w:ilvl="0" w:tplc="106C3F50">
      <w:start w:val="2"/>
      <w:numFmt w:val="decimal"/>
      <w:lvlText w:val="%1"/>
      <w:lvlJc w:val="left"/>
      <w:pPr>
        <w:ind w:left="395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5" w:hanging="360"/>
      </w:pPr>
    </w:lvl>
    <w:lvl w:ilvl="2" w:tplc="0427001B" w:tentative="1">
      <w:start w:val="1"/>
      <w:numFmt w:val="lowerRoman"/>
      <w:lvlText w:val="%3."/>
      <w:lvlJc w:val="right"/>
      <w:pPr>
        <w:ind w:left="1835" w:hanging="180"/>
      </w:pPr>
    </w:lvl>
    <w:lvl w:ilvl="3" w:tplc="0427000F" w:tentative="1">
      <w:start w:val="1"/>
      <w:numFmt w:val="decimal"/>
      <w:lvlText w:val="%4."/>
      <w:lvlJc w:val="left"/>
      <w:pPr>
        <w:ind w:left="2555" w:hanging="360"/>
      </w:pPr>
    </w:lvl>
    <w:lvl w:ilvl="4" w:tplc="04270019" w:tentative="1">
      <w:start w:val="1"/>
      <w:numFmt w:val="lowerLetter"/>
      <w:lvlText w:val="%5."/>
      <w:lvlJc w:val="left"/>
      <w:pPr>
        <w:ind w:left="3275" w:hanging="360"/>
      </w:pPr>
    </w:lvl>
    <w:lvl w:ilvl="5" w:tplc="0427001B" w:tentative="1">
      <w:start w:val="1"/>
      <w:numFmt w:val="lowerRoman"/>
      <w:lvlText w:val="%6."/>
      <w:lvlJc w:val="right"/>
      <w:pPr>
        <w:ind w:left="3995" w:hanging="180"/>
      </w:pPr>
    </w:lvl>
    <w:lvl w:ilvl="6" w:tplc="0427000F" w:tentative="1">
      <w:start w:val="1"/>
      <w:numFmt w:val="decimal"/>
      <w:lvlText w:val="%7."/>
      <w:lvlJc w:val="left"/>
      <w:pPr>
        <w:ind w:left="4715" w:hanging="360"/>
      </w:pPr>
    </w:lvl>
    <w:lvl w:ilvl="7" w:tplc="04270019" w:tentative="1">
      <w:start w:val="1"/>
      <w:numFmt w:val="lowerLetter"/>
      <w:lvlText w:val="%8."/>
      <w:lvlJc w:val="left"/>
      <w:pPr>
        <w:ind w:left="5435" w:hanging="360"/>
      </w:pPr>
    </w:lvl>
    <w:lvl w:ilvl="8" w:tplc="0427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13">
    <w:nsid w:val="73CF230D"/>
    <w:multiLevelType w:val="hybridMultilevel"/>
    <w:tmpl w:val="CB004EC8"/>
    <w:lvl w:ilvl="0" w:tplc="85988A50">
      <w:start w:val="2"/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81F7C53"/>
    <w:multiLevelType w:val="hybridMultilevel"/>
    <w:tmpl w:val="702E34EE"/>
    <w:lvl w:ilvl="0" w:tplc="E398BEC2">
      <w:start w:val="1"/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8"/>
  </w:num>
  <w:num w:numId="4">
    <w:abstractNumId w:val="5"/>
  </w:num>
  <w:num w:numId="5">
    <w:abstractNumId w:val="0"/>
  </w:num>
  <w:num w:numId="6">
    <w:abstractNumId w:val="7"/>
  </w:num>
  <w:num w:numId="7">
    <w:abstractNumId w:val="12"/>
  </w:num>
  <w:num w:numId="8">
    <w:abstractNumId w:val="11"/>
  </w:num>
  <w:num w:numId="9">
    <w:abstractNumId w:val="3"/>
  </w:num>
  <w:num w:numId="10">
    <w:abstractNumId w:val="2"/>
  </w:num>
  <w:num w:numId="11">
    <w:abstractNumId w:val="4"/>
  </w:num>
  <w:num w:numId="12">
    <w:abstractNumId w:val="1"/>
  </w:num>
  <w:num w:numId="13">
    <w:abstractNumId w:val="14"/>
  </w:num>
  <w:num w:numId="14">
    <w:abstractNumId w:val="13"/>
  </w:num>
  <w:num w:numId="15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Q1NzI1NDGwNDE1NDJU0lEKTi0uzszPAymwqAUA1dRy9CwAAAA="/>
  </w:docVars>
  <w:rsids>
    <w:rsidRoot w:val="0083055C"/>
    <w:rsid w:val="000072A8"/>
    <w:rsid w:val="000103E8"/>
    <w:rsid w:val="000239DA"/>
    <w:rsid w:val="00044B21"/>
    <w:rsid w:val="00046192"/>
    <w:rsid w:val="00057858"/>
    <w:rsid w:val="0008758A"/>
    <w:rsid w:val="00096C5B"/>
    <w:rsid w:val="000B204E"/>
    <w:rsid w:val="000B20DF"/>
    <w:rsid w:val="000B3736"/>
    <w:rsid w:val="000B41E6"/>
    <w:rsid w:val="000B6A0D"/>
    <w:rsid w:val="000C651D"/>
    <w:rsid w:val="000E4FB6"/>
    <w:rsid w:val="000F2435"/>
    <w:rsid w:val="00106E34"/>
    <w:rsid w:val="00107C14"/>
    <w:rsid w:val="001228A5"/>
    <w:rsid w:val="00123FD7"/>
    <w:rsid w:val="0013785A"/>
    <w:rsid w:val="001429FF"/>
    <w:rsid w:val="00165641"/>
    <w:rsid w:val="00185791"/>
    <w:rsid w:val="0018636D"/>
    <w:rsid w:val="00186793"/>
    <w:rsid w:val="001952FD"/>
    <w:rsid w:val="00197310"/>
    <w:rsid w:val="001A0EA1"/>
    <w:rsid w:val="001A3248"/>
    <w:rsid w:val="001B2B08"/>
    <w:rsid w:val="001B5A11"/>
    <w:rsid w:val="001C01FC"/>
    <w:rsid w:val="001C7925"/>
    <w:rsid w:val="001D1D9A"/>
    <w:rsid w:val="00200435"/>
    <w:rsid w:val="00213A47"/>
    <w:rsid w:val="002201B9"/>
    <w:rsid w:val="00221F44"/>
    <w:rsid w:val="002230E3"/>
    <w:rsid w:val="002366C1"/>
    <w:rsid w:val="002504DF"/>
    <w:rsid w:val="00253566"/>
    <w:rsid w:val="00287F78"/>
    <w:rsid w:val="002A2459"/>
    <w:rsid w:val="002C066A"/>
    <w:rsid w:val="002D3830"/>
    <w:rsid w:val="002D5BD4"/>
    <w:rsid w:val="002E5BF6"/>
    <w:rsid w:val="002F4DFE"/>
    <w:rsid w:val="002F7E4D"/>
    <w:rsid w:val="00314C2B"/>
    <w:rsid w:val="00346A9F"/>
    <w:rsid w:val="00346F08"/>
    <w:rsid w:val="00355B31"/>
    <w:rsid w:val="0036279A"/>
    <w:rsid w:val="003766EC"/>
    <w:rsid w:val="00397EBC"/>
    <w:rsid w:val="003B0F75"/>
    <w:rsid w:val="003C3BE5"/>
    <w:rsid w:val="003C6897"/>
    <w:rsid w:val="003D5D92"/>
    <w:rsid w:val="003E4974"/>
    <w:rsid w:val="0041250E"/>
    <w:rsid w:val="0041661C"/>
    <w:rsid w:val="004167A6"/>
    <w:rsid w:val="004312AB"/>
    <w:rsid w:val="00431386"/>
    <w:rsid w:val="00440B8D"/>
    <w:rsid w:val="0044486A"/>
    <w:rsid w:val="004521FA"/>
    <w:rsid w:val="00455410"/>
    <w:rsid w:val="00460F73"/>
    <w:rsid w:val="00482029"/>
    <w:rsid w:val="00487161"/>
    <w:rsid w:val="0049385F"/>
    <w:rsid w:val="004A3FD4"/>
    <w:rsid w:val="004A4549"/>
    <w:rsid w:val="004A60D0"/>
    <w:rsid w:val="004D2C7D"/>
    <w:rsid w:val="004E0A5C"/>
    <w:rsid w:val="004E511C"/>
    <w:rsid w:val="004F0A87"/>
    <w:rsid w:val="00502842"/>
    <w:rsid w:val="00507AA4"/>
    <w:rsid w:val="00523412"/>
    <w:rsid w:val="00525381"/>
    <w:rsid w:val="005323DD"/>
    <w:rsid w:val="00535ACA"/>
    <w:rsid w:val="00537461"/>
    <w:rsid w:val="00552F94"/>
    <w:rsid w:val="00553B29"/>
    <w:rsid w:val="0055437B"/>
    <w:rsid w:val="00571BD2"/>
    <w:rsid w:val="0057447F"/>
    <w:rsid w:val="00575A91"/>
    <w:rsid w:val="0057756A"/>
    <w:rsid w:val="005A77D8"/>
    <w:rsid w:val="005B36FA"/>
    <w:rsid w:val="005B4C85"/>
    <w:rsid w:val="005C6AFD"/>
    <w:rsid w:val="005C77B0"/>
    <w:rsid w:val="005E5D31"/>
    <w:rsid w:val="005E5E36"/>
    <w:rsid w:val="0061542F"/>
    <w:rsid w:val="006171B8"/>
    <w:rsid w:val="006260DE"/>
    <w:rsid w:val="00636DA9"/>
    <w:rsid w:val="0065546D"/>
    <w:rsid w:val="00666A14"/>
    <w:rsid w:val="0067102F"/>
    <w:rsid w:val="00671DDC"/>
    <w:rsid w:val="00682F1B"/>
    <w:rsid w:val="00693599"/>
    <w:rsid w:val="0069360F"/>
    <w:rsid w:val="0069366C"/>
    <w:rsid w:val="006D3B04"/>
    <w:rsid w:val="006D619F"/>
    <w:rsid w:val="006D6FFF"/>
    <w:rsid w:val="006E10C7"/>
    <w:rsid w:val="007108D2"/>
    <w:rsid w:val="00754C07"/>
    <w:rsid w:val="00767CB6"/>
    <w:rsid w:val="0077098D"/>
    <w:rsid w:val="007850B0"/>
    <w:rsid w:val="00787094"/>
    <w:rsid w:val="00797646"/>
    <w:rsid w:val="007B73C7"/>
    <w:rsid w:val="007C492B"/>
    <w:rsid w:val="007D4224"/>
    <w:rsid w:val="007E2836"/>
    <w:rsid w:val="007E7963"/>
    <w:rsid w:val="007F5B23"/>
    <w:rsid w:val="008142F2"/>
    <w:rsid w:val="008248CC"/>
    <w:rsid w:val="00827EF9"/>
    <w:rsid w:val="00830071"/>
    <w:rsid w:val="0083055C"/>
    <w:rsid w:val="0083471D"/>
    <w:rsid w:val="008412BD"/>
    <w:rsid w:val="0085050B"/>
    <w:rsid w:val="008521F7"/>
    <w:rsid w:val="008558FB"/>
    <w:rsid w:val="0087137C"/>
    <w:rsid w:val="00880A9E"/>
    <w:rsid w:val="00890717"/>
    <w:rsid w:val="00895BB3"/>
    <w:rsid w:val="008A1F55"/>
    <w:rsid w:val="008A6E75"/>
    <w:rsid w:val="008B7223"/>
    <w:rsid w:val="008C0626"/>
    <w:rsid w:val="008C5F63"/>
    <w:rsid w:val="00917DFF"/>
    <w:rsid w:val="00927F4B"/>
    <w:rsid w:val="00940A41"/>
    <w:rsid w:val="00953C2B"/>
    <w:rsid w:val="00953D42"/>
    <w:rsid w:val="00962664"/>
    <w:rsid w:val="0098307E"/>
    <w:rsid w:val="009953E5"/>
    <w:rsid w:val="009A0B86"/>
    <w:rsid w:val="009A7732"/>
    <w:rsid w:val="009A7F54"/>
    <w:rsid w:val="009B472F"/>
    <w:rsid w:val="009E0B82"/>
    <w:rsid w:val="009F0B3F"/>
    <w:rsid w:val="00A10AF1"/>
    <w:rsid w:val="00A177DB"/>
    <w:rsid w:val="00A31AFD"/>
    <w:rsid w:val="00A32CF7"/>
    <w:rsid w:val="00A41D98"/>
    <w:rsid w:val="00A42323"/>
    <w:rsid w:val="00A45AF5"/>
    <w:rsid w:val="00A60842"/>
    <w:rsid w:val="00A62850"/>
    <w:rsid w:val="00A62CD5"/>
    <w:rsid w:val="00A63252"/>
    <w:rsid w:val="00A745C1"/>
    <w:rsid w:val="00AC5D18"/>
    <w:rsid w:val="00AD043A"/>
    <w:rsid w:val="00B100BF"/>
    <w:rsid w:val="00B35E41"/>
    <w:rsid w:val="00B40343"/>
    <w:rsid w:val="00B5598B"/>
    <w:rsid w:val="00B7768E"/>
    <w:rsid w:val="00B87F96"/>
    <w:rsid w:val="00BA1AF7"/>
    <w:rsid w:val="00BB5FA6"/>
    <w:rsid w:val="00BD10D8"/>
    <w:rsid w:val="00BD54CC"/>
    <w:rsid w:val="00C103C9"/>
    <w:rsid w:val="00C12D3B"/>
    <w:rsid w:val="00C22280"/>
    <w:rsid w:val="00C328FA"/>
    <w:rsid w:val="00C35B53"/>
    <w:rsid w:val="00C466DF"/>
    <w:rsid w:val="00C504FC"/>
    <w:rsid w:val="00C62823"/>
    <w:rsid w:val="00C654C4"/>
    <w:rsid w:val="00C76AF6"/>
    <w:rsid w:val="00C84D70"/>
    <w:rsid w:val="00C9323C"/>
    <w:rsid w:val="00CA6EE3"/>
    <w:rsid w:val="00CC6760"/>
    <w:rsid w:val="00CE1430"/>
    <w:rsid w:val="00CF6E19"/>
    <w:rsid w:val="00CF71E0"/>
    <w:rsid w:val="00D00591"/>
    <w:rsid w:val="00D0645D"/>
    <w:rsid w:val="00D10952"/>
    <w:rsid w:val="00D219CC"/>
    <w:rsid w:val="00D25D22"/>
    <w:rsid w:val="00D313EA"/>
    <w:rsid w:val="00D45805"/>
    <w:rsid w:val="00D45ABD"/>
    <w:rsid w:val="00D616ED"/>
    <w:rsid w:val="00D64174"/>
    <w:rsid w:val="00D81A85"/>
    <w:rsid w:val="00DA09B8"/>
    <w:rsid w:val="00DB4B63"/>
    <w:rsid w:val="00DB6966"/>
    <w:rsid w:val="00DC4B3D"/>
    <w:rsid w:val="00DD2823"/>
    <w:rsid w:val="00E112CF"/>
    <w:rsid w:val="00E24C3B"/>
    <w:rsid w:val="00E338EE"/>
    <w:rsid w:val="00E345D3"/>
    <w:rsid w:val="00E55E19"/>
    <w:rsid w:val="00E61E8F"/>
    <w:rsid w:val="00E725CA"/>
    <w:rsid w:val="00E73A6D"/>
    <w:rsid w:val="00E756A2"/>
    <w:rsid w:val="00E819FE"/>
    <w:rsid w:val="00E913E9"/>
    <w:rsid w:val="00EB3B5D"/>
    <w:rsid w:val="00EB5F0E"/>
    <w:rsid w:val="00EC3F98"/>
    <w:rsid w:val="00ED37EC"/>
    <w:rsid w:val="00ED5E05"/>
    <w:rsid w:val="00ED7FE6"/>
    <w:rsid w:val="00EE61C0"/>
    <w:rsid w:val="00EF1352"/>
    <w:rsid w:val="00F04536"/>
    <w:rsid w:val="00F046DA"/>
    <w:rsid w:val="00F077FC"/>
    <w:rsid w:val="00F12F74"/>
    <w:rsid w:val="00F15E60"/>
    <w:rsid w:val="00F278F9"/>
    <w:rsid w:val="00F3188A"/>
    <w:rsid w:val="00F46E05"/>
    <w:rsid w:val="00F923B7"/>
    <w:rsid w:val="00FA766B"/>
    <w:rsid w:val="00FB2982"/>
    <w:rsid w:val="00FD130A"/>
    <w:rsid w:val="00FD214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C328FA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raopastraipa">
    <w:name w:val="List Paragraph"/>
    <w:basedOn w:val="prastasis"/>
    <w:uiPriority w:val="34"/>
    <w:qFormat/>
    <w:rsid w:val="006171B8"/>
    <w:pPr>
      <w:ind w:left="720"/>
      <w:contextualSpacing/>
    </w:pPr>
  </w:style>
  <w:style w:type="paragraph" w:customStyle="1" w:styleId="Default">
    <w:name w:val="Default"/>
    <w:rsid w:val="007B73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221F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221F44"/>
    <w:rPr>
      <w:rFonts w:ascii="Tahoma" w:hAnsi="Tahoma" w:cs="Tahoma"/>
      <w:sz w:val="16"/>
      <w:szCs w:val="16"/>
    </w:rPr>
  </w:style>
  <w:style w:type="character" w:styleId="Hipersaitas">
    <w:name w:val="Hyperlink"/>
    <w:basedOn w:val="Numatytasispastraiposriftas"/>
    <w:uiPriority w:val="99"/>
    <w:unhideWhenUsed/>
    <w:rsid w:val="00FA766B"/>
    <w:rPr>
      <w:color w:val="0000FF" w:themeColor="hyperlink"/>
      <w:u w:val="single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FA766B"/>
    <w:rPr>
      <w:color w:val="808080"/>
      <w:shd w:val="clear" w:color="auto" w:fill="E6E6E6"/>
    </w:rPr>
  </w:style>
  <w:style w:type="paragraph" w:customStyle="1" w:styleId="prastasis1">
    <w:name w:val="Įprastasis1"/>
    <w:rsid w:val="0036279A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customStyle="1" w:styleId="apple-converted-space">
    <w:name w:val="apple-converted-space"/>
    <w:basedOn w:val="Numatytasispastraiposriftas"/>
    <w:rsid w:val="009A0B86"/>
  </w:style>
  <w:style w:type="character" w:customStyle="1" w:styleId="explanation">
    <w:name w:val="explanation"/>
    <w:basedOn w:val="Numatytasispastraiposriftas"/>
    <w:rsid w:val="009A0B86"/>
  </w:style>
  <w:style w:type="paragraph" w:styleId="Betarp">
    <w:name w:val="No Spacing"/>
    <w:uiPriority w:val="1"/>
    <w:qFormat/>
    <w:rsid w:val="005B36FA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123F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123FD7"/>
  </w:style>
  <w:style w:type="paragraph" w:styleId="Porat">
    <w:name w:val="footer"/>
    <w:basedOn w:val="prastasis"/>
    <w:link w:val="PoratDiagrama"/>
    <w:uiPriority w:val="99"/>
    <w:unhideWhenUsed/>
    <w:rsid w:val="00123F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123FD7"/>
  </w:style>
  <w:style w:type="character" w:styleId="Perirtashipersaitas">
    <w:name w:val="FollowedHyperlink"/>
    <w:basedOn w:val="Numatytasispastraiposriftas"/>
    <w:uiPriority w:val="99"/>
    <w:semiHidden/>
    <w:unhideWhenUsed/>
    <w:rsid w:val="001C7925"/>
    <w:rPr>
      <w:color w:val="800080" w:themeColor="followedHyperlink"/>
      <w:u w:val="single"/>
    </w:rPr>
  </w:style>
  <w:style w:type="paragraph" w:styleId="Pataisymai">
    <w:name w:val="Revision"/>
    <w:hidden/>
    <w:uiPriority w:val="99"/>
    <w:semiHidden/>
    <w:rsid w:val="00940A41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2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1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7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2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hdphoto" Target="media/hdphoto1.wdp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algoclear.com/site/red-alga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hyperlink" Target="https://treasurecoastnatives.wordpress.com/category/trentepohlia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6F24AC-8DCF-4331-AAD5-5095BBC65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265</Words>
  <Characters>722</Characters>
  <Application>Microsoft Office Word</Application>
  <DocSecurity>0</DocSecurity>
  <Lines>6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lia</cp:lastModifiedBy>
  <cp:revision>12</cp:revision>
  <cp:lastPrinted>2018-03-16T09:22:00Z</cp:lastPrinted>
  <dcterms:created xsi:type="dcterms:W3CDTF">2018-11-28T08:23:00Z</dcterms:created>
  <dcterms:modified xsi:type="dcterms:W3CDTF">2019-01-14T07:30:00Z</dcterms:modified>
</cp:coreProperties>
</file>